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61E91" w14:textId="7E58B5A7" w:rsidR="00E44985" w:rsidRDefault="002A7201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Defining Functions</w:t>
      </w:r>
    </w:p>
    <w:p w14:paraId="5AB0762B" w14:textId="701F89E2" w:rsidR="002A7201" w:rsidRDefault="00B732BB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04F98556" wp14:editId="737CECCF">
            <wp:extent cx="3514725" cy="742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5040F" w14:textId="77777777" w:rsidR="00B732BB" w:rsidRDefault="00B732BB" w:rsidP="0084702A">
      <w:pPr>
        <w:rPr>
          <w:b/>
          <w:bCs/>
          <w:sz w:val="32"/>
          <w:szCs w:val="32"/>
          <w:u w:val="single"/>
        </w:rPr>
      </w:pPr>
    </w:p>
    <w:p w14:paraId="2CBACB75" w14:textId="5CD29B76" w:rsidR="00B732BB" w:rsidRDefault="00B732BB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Passing Arguments to Function </w:t>
      </w:r>
    </w:p>
    <w:p w14:paraId="0364A7F6" w14:textId="455B5E32" w:rsidR="00B732BB" w:rsidRDefault="00B732BB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D397EAD" wp14:editId="01BD9CE0">
            <wp:extent cx="3571875" cy="10477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EDCE2" w14:textId="77777777" w:rsidR="00B732BB" w:rsidRDefault="00B732BB" w:rsidP="0084702A">
      <w:pPr>
        <w:rPr>
          <w:b/>
          <w:bCs/>
          <w:sz w:val="32"/>
          <w:szCs w:val="32"/>
          <w:u w:val="single"/>
        </w:rPr>
      </w:pPr>
    </w:p>
    <w:p w14:paraId="479204E4" w14:textId="4A5A515E" w:rsidR="00B732BB" w:rsidRDefault="003C578F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Returning Values</w:t>
      </w:r>
    </w:p>
    <w:p w14:paraId="6EBF4384" w14:textId="1A3D7DE2" w:rsidR="003C578F" w:rsidRDefault="003C578F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44130092" wp14:editId="2809C718">
            <wp:extent cx="5057775" cy="8382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3DC11" w14:textId="77777777" w:rsidR="003C578F" w:rsidRDefault="003C578F" w:rsidP="0084702A">
      <w:pPr>
        <w:rPr>
          <w:b/>
          <w:bCs/>
          <w:sz w:val="32"/>
          <w:szCs w:val="32"/>
          <w:u w:val="single"/>
        </w:rPr>
      </w:pPr>
    </w:p>
    <w:p w14:paraId="6498941E" w14:textId="7E571A3B" w:rsidR="00126A74" w:rsidRDefault="00126A74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Passing the Original </w:t>
      </w:r>
      <w:proofErr w:type="gramStart"/>
      <w:r>
        <w:rPr>
          <w:b/>
          <w:bCs/>
          <w:sz w:val="32"/>
          <w:szCs w:val="32"/>
          <w:u w:val="single"/>
        </w:rPr>
        <w:t>List :</w:t>
      </w:r>
      <w:proofErr w:type="gramEnd"/>
    </w:p>
    <w:p w14:paraId="29FBDF27" w14:textId="3F6D3017" w:rsidR="00126A74" w:rsidRDefault="00126A74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ADAAD5B" wp14:editId="12397572">
            <wp:extent cx="4076700" cy="2495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48773" w14:textId="5B74FF51" w:rsidR="00126A74" w:rsidRDefault="00126A74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Passing the Copy of the List</w:t>
      </w:r>
    </w:p>
    <w:p w14:paraId="1AFA49CE" w14:textId="758FF16F" w:rsidR="00126A74" w:rsidRDefault="00126A74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2E2E2843" wp14:editId="3BCB4C69">
            <wp:extent cx="4010025" cy="2581275"/>
            <wp:effectExtent l="0" t="0" r="9525" b="952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716B7" w14:textId="77777777" w:rsidR="007F3EC4" w:rsidRDefault="007F3EC4" w:rsidP="0084702A">
      <w:pPr>
        <w:rPr>
          <w:b/>
          <w:bCs/>
          <w:sz w:val="32"/>
          <w:szCs w:val="32"/>
          <w:u w:val="single"/>
        </w:rPr>
      </w:pPr>
    </w:p>
    <w:p w14:paraId="19860302" w14:textId="319FE549" w:rsidR="007F3EC4" w:rsidRDefault="007F3EC4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Using Arbitrary no of Arguments</w:t>
      </w:r>
    </w:p>
    <w:p w14:paraId="5FF4F070" w14:textId="62DBC5F4" w:rsidR="00D52CB4" w:rsidRDefault="006F41AF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24460692" wp14:editId="47AC21F7">
            <wp:extent cx="5943600" cy="7829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E785D" w14:textId="2BE9C4CD" w:rsidR="002608D3" w:rsidRDefault="002608D3" w:rsidP="0084702A">
      <w:pPr>
        <w:rPr>
          <w:b/>
          <w:bCs/>
          <w:sz w:val="32"/>
          <w:szCs w:val="32"/>
          <w:u w:val="single"/>
        </w:rPr>
      </w:pPr>
    </w:p>
    <w:p w14:paraId="6ACA82E2" w14:textId="439F08B2" w:rsidR="00D2473D" w:rsidRPr="00D2473D" w:rsidRDefault="00D2473D" w:rsidP="0084702A">
      <w:pPr>
        <w:rPr>
          <w:sz w:val="28"/>
          <w:szCs w:val="28"/>
        </w:rPr>
      </w:pPr>
      <w:r>
        <w:rPr>
          <w:b/>
          <w:bCs/>
          <w:sz w:val="32"/>
          <w:szCs w:val="32"/>
          <w:u w:val="single"/>
        </w:rPr>
        <w:t xml:space="preserve">DRY = </w:t>
      </w:r>
      <w:r>
        <w:rPr>
          <w:sz w:val="28"/>
          <w:szCs w:val="28"/>
        </w:rPr>
        <w:t>Dry stands for don’t repeat yourself and we basically aim to reduce the redundancies in our code. Functions are a great way to do so</w:t>
      </w:r>
      <w:r w:rsidR="00B36CB7">
        <w:rPr>
          <w:sz w:val="28"/>
          <w:szCs w:val="28"/>
        </w:rPr>
        <w:t xml:space="preserve"> as we group the repetitive logic and just use the name of function to call it whenever required</w:t>
      </w:r>
      <w:r>
        <w:rPr>
          <w:sz w:val="28"/>
          <w:szCs w:val="28"/>
        </w:rPr>
        <w:t xml:space="preserve">. It also provides a single place to make corrections </w:t>
      </w:r>
      <w:r w:rsidR="00D56D39">
        <w:rPr>
          <w:sz w:val="28"/>
          <w:szCs w:val="28"/>
        </w:rPr>
        <w:t>in case</w:t>
      </w:r>
      <w:r>
        <w:rPr>
          <w:sz w:val="28"/>
          <w:szCs w:val="28"/>
        </w:rPr>
        <w:t xml:space="preserve"> of errors.</w:t>
      </w:r>
    </w:p>
    <w:sectPr w:rsidR="00D2473D" w:rsidRPr="00D247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5733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C7741"/>
    <w:multiLevelType w:val="hybridMultilevel"/>
    <w:tmpl w:val="DC30A0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71199F"/>
    <w:multiLevelType w:val="hybridMultilevel"/>
    <w:tmpl w:val="24E2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D1B6E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686666">
    <w:abstractNumId w:val="1"/>
  </w:num>
  <w:num w:numId="2" w16cid:durableId="2021934303">
    <w:abstractNumId w:val="3"/>
  </w:num>
  <w:num w:numId="3" w16cid:durableId="339935238">
    <w:abstractNumId w:val="0"/>
  </w:num>
  <w:num w:numId="4" w16cid:durableId="983049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2szQyNDYyszRR0lEKTi0uzszPAykwrwUA8Z3g+SwAAAA="/>
  </w:docVars>
  <w:rsids>
    <w:rsidRoot w:val="0062293F"/>
    <w:rsid w:val="000548A1"/>
    <w:rsid w:val="000E60CE"/>
    <w:rsid w:val="00100B2C"/>
    <w:rsid w:val="00126A74"/>
    <w:rsid w:val="00134F95"/>
    <w:rsid w:val="00155828"/>
    <w:rsid w:val="00157DEB"/>
    <w:rsid w:val="00172E69"/>
    <w:rsid w:val="001B44D2"/>
    <w:rsid w:val="001B5441"/>
    <w:rsid w:val="001E45E9"/>
    <w:rsid w:val="00210A46"/>
    <w:rsid w:val="002608D3"/>
    <w:rsid w:val="002A7201"/>
    <w:rsid w:val="002D7BF4"/>
    <w:rsid w:val="00342A0B"/>
    <w:rsid w:val="0039617C"/>
    <w:rsid w:val="003C578F"/>
    <w:rsid w:val="003E1047"/>
    <w:rsid w:val="003E2444"/>
    <w:rsid w:val="00421B80"/>
    <w:rsid w:val="00432985"/>
    <w:rsid w:val="004B5ABD"/>
    <w:rsid w:val="004F4315"/>
    <w:rsid w:val="00506D6E"/>
    <w:rsid w:val="00543DFC"/>
    <w:rsid w:val="00573A6A"/>
    <w:rsid w:val="005A40C3"/>
    <w:rsid w:val="005E26A5"/>
    <w:rsid w:val="005F2A7A"/>
    <w:rsid w:val="0062293F"/>
    <w:rsid w:val="00662D98"/>
    <w:rsid w:val="006835AF"/>
    <w:rsid w:val="00685B91"/>
    <w:rsid w:val="006F41AF"/>
    <w:rsid w:val="00780E22"/>
    <w:rsid w:val="00797604"/>
    <w:rsid w:val="007F3EC4"/>
    <w:rsid w:val="00840D63"/>
    <w:rsid w:val="00844553"/>
    <w:rsid w:val="0084702A"/>
    <w:rsid w:val="008D31DD"/>
    <w:rsid w:val="009635D7"/>
    <w:rsid w:val="00992C5C"/>
    <w:rsid w:val="009C7DBD"/>
    <w:rsid w:val="009D776B"/>
    <w:rsid w:val="00A528F7"/>
    <w:rsid w:val="00A93F30"/>
    <w:rsid w:val="00AA5F3E"/>
    <w:rsid w:val="00AA7D46"/>
    <w:rsid w:val="00AD71F1"/>
    <w:rsid w:val="00B36CB7"/>
    <w:rsid w:val="00B732BB"/>
    <w:rsid w:val="00C26C00"/>
    <w:rsid w:val="00C32CF1"/>
    <w:rsid w:val="00CB06B7"/>
    <w:rsid w:val="00CD6AB2"/>
    <w:rsid w:val="00D06821"/>
    <w:rsid w:val="00D15700"/>
    <w:rsid w:val="00D2473D"/>
    <w:rsid w:val="00D52CB4"/>
    <w:rsid w:val="00D56D39"/>
    <w:rsid w:val="00D77FDC"/>
    <w:rsid w:val="00DB653D"/>
    <w:rsid w:val="00DF7B21"/>
    <w:rsid w:val="00E44985"/>
    <w:rsid w:val="00F20716"/>
    <w:rsid w:val="00F40BB8"/>
    <w:rsid w:val="00F51530"/>
    <w:rsid w:val="00F70D4F"/>
    <w:rsid w:val="00FA34DE"/>
    <w:rsid w:val="00FA5656"/>
    <w:rsid w:val="00FB156B"/>
    <w:rsid w:val="00FC073F"/>
    <w:rsid w:val="00FD1BD3"/>
    <w:rsid w:val="00FE7AF7"/>
    <w:rsid w:val="00FF07DF"/>
    <w:rsid w:val="00FF637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7048D"/>
  <w15:chartTrackingRefBased/>
  <w15:docId w15:val="{E2083A06-E290-402E-B1EC-3FA5CDDE5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2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 Mehreen</dc:creator>
  <cp:keywords/>
  <dc:description/>
  <cp:lastModifiedBy>Kanwal Mehreen</cp:lastModifiedBy>
  <cp:revision>77</cp:revision>
  <dcterms:created xsi:type="dcterms:W3CDTF">2023-03-17T07:22:00Z</dcterms:created>
  <dcterms:modified xsi:type="dcterms:W3CDTF">2023-04-09T11:16:00Z</dcterms:modified>
</cp:coreProperties>
</file>